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AEE894" w14:textId="2E0FD757" w:rsidR="009A5049" w:rsidRPr="001571A4" w:rsidRDefault="00A473B0" w:rsidP="009C309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1571A4">
        <w:rPr>
          <w:rFonts w:ascii="Times New Roman" w:hAnsi="Times New Roman" w:cs="Times New Roman"/>
          <w:sz w:val="28"/>
          <w:szCs w:val="28"/>
        </w:rPr>
        <w:t>“</w:t>
      </w:r>
      <w:r w:rsidR="004C1B10" w:rsidRPr="001571A4">
        <w:rPr>
          <w:rFonts w:ascii="Times New Roman" w:hAnsi="Times New Roman" w:cs="Times New Roman"/>
          <w:sz w:val="28"/>
          <w:szCs w:val="28"/>
        </w:rPr>
        <w:t>This is K3SMD, the Charles County Amateur Radio Club weekly</w:t>
      </w:r>
      <w:r w:rsidR="00E43D01" w:rsidRPr="001571A4">
        <w:rPr>
          <w:rFonts w:ascii="Times New Roman" w:hAnsi="Times New Roman" w:cs="Times New Roman"/>
          <w:sz w:val="28"/>
          <w:szCs w:val="28"/>
        </w:rPr>
        <w:t xml:space="preserve"> </w:t>
      </w:r>
      <w:r w:rsidR="004C1B10" w:rsidRPr="001571A4">
        <w:rPr>
          <w:rFonts w:ascii="Times New Roman" w:hAnsi="Times New Roman" w:cs="Times New Roman"/>
          <w:sz w:val="28"/>
          <w:szCs w:val="28"/>
        </w:rPr>
        <w:t>membership net will begin in two (2) minutes”</w:t>
      </w:r>
    </w:p>
    <w:p w14:paraId="7336ED99" w14:textId="214E0D25" w:rsidR="004C1B10" w:rsidRPr="001571A4" w:rsidRDefault="004C1B10" w:rsidP="00C912EB">
      <w:pPr>
        <w:tabs>
          <w:tab w:val="left" w:pos="3450"/>
        </w:tabs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1571A4">
        <w:rPr>
          <w:rFonts w:ascii="Times New Roman" w:hAnsi="Times New Roman" w:cs="Times New Roman"/>
          <w:sz w:val="28"/>
          <w:szCs w:val="28"/>
        </w:rPr>
        <w:t>Net time:</w:t>
      </w:r>
      <w:r w:rsidR="00C912EB" w:rsidRPr="001571A4">
        <w:rPr>
          <w:rFonts w:ascii="Times New Roman" w:hAnsi="Times New Roman" w:cs="Times New Roman"/>
          <w:sz w:val="28"/>
          <w:szCs w:val="28"/>
        </w:rPr>
        <w:tab/>
      </w:r>
    </w:p>
    <w:p w14:paraId="516F4AD5" w14:textId="16D0B97E" w:rsidR="00A473B0" w:rsidRPr="001571A4" w:rsidRDefault="00A473B0" w:rsidP="009C309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1571A4">
        <w:rPr>
          <w:rFonts w:ascii="Times New Roman" w:hAnsi="Times New Roman" w:cs="Times New Roman"/>
          <w:sz w:val="28"/>
          <w:szCs w:val="28"/>
        </w:rPr>
        <w:t>“</w:t>
      </w:r>
      <w:r w:rsidR="0005043C" w:rsidRPr="001571A4">
        <w:rPr>
          <w:rFonts w:ascii="Times New Roman" w:hAnsi="Times New Roman" w:cs="Times New Roman"/>
          <w:sz w:val="28"/>
          <w:szCs w:val="28"/>
        </w:rPr>
        <w:t xml:space="preserve">CQ </w:t>
      </w:r>
      <w:proofErr w:type="spellStart"/>
      <w:r w:rsidR="0005043C" w:rsidRPr="001571A4">
        <w:rPr>
          <w:rFonts w:ascii="Times New Roman" w:hAnsi="Times New Roman" w:cs="Times New Roman"/>
          <w:sz w:val="28"/>
          <w:szCs w:val="28"/>
        </w:rPr>
        <w:t>CQ</w:t>
      </w:r>
      <w:proofErr w:type="spellEnd"/>
      <w:r w:rsidR="0005043C" w:rsidRPr="001571A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05043C" w:rsidRPr="001571A4">
        <w:rPr>
          <w:rFonts w:ascii="Times New Roman" w:hAnsi="Times New Roman" w:cs="Times New Roman"/>
          <w:sz w:val="28"/>
          <w:szCs w:val="28"/>
        </w:rPr>
        <w:t>CQ</w:t>
      </w:r>
      <w:proofErr w:type="spellEnd"/>
      <w:r w:rsidR="0005043C" w:rsidRPr="001571A4">
        <w:rPr>
          <w:rFonts w:ascii="Times New Roman" w:hAnsi="Times New Roman" w:cs="Times New Roman"/>
          <w:sz w:val="28"/>
          <w:szCs w:val="28"/>
        </w:rPr>
        <w:t xml:space="preserve"> this is K3SMD, net control for the Charles County Amateur</w:t>
      </w:r>
      <w:r w:rsidR="00F3598E" w:rsidRPr="001571A4">
        <w:rPr>
          <w:rFonts w:ascii="Times New Roman" w:hAnsi="Times New Roman" w:cs="Times New Roman"/>
          <w:sz w:val="28"/>
          <w:szCs w:val="28"/>
        </w:rPr>
        <w:t xml:space="preserve"> </w:t>
      </w:r>
      <w:r w:rsidR="0005043C" w:rsidRPr="001571A4">
        <w:rPr>
          <w:rFonts w:ascii="Times New Roman" w:hAnsi="Times New Roman" w:cs="Times New Roman"/>
          <w:sz w:val="28"/>
          <w:szCs w:val="28"/>
        </w:rPr>
        <w:t xml:space="preserve">Radio Club weekly net. My name is (your name and call sign). </w:t>
      </w:r>
    </w:p>
    <w:p w14:paraId="0CEBFE53" w14:textId="7766CFE2" w:rsidR="009A5049" w:rsidRPr="001571A4" w:rsidRDefault="0005043C" w:rsidP="009C309A">
      <w:pPr>
        <w:spacing w:after="0" w:line="240" w:lineRule="auto"/>
        <w:rPr>
          <w:rFonts w:ascii="Times New Roman" w:hAnsi="Times New Roman" w:cs="Times New Roman"/>
          <w:color w:val="26282A"/>
          <w:sz w:val="28"/>
          <w:szCs w:val="28"/>
          <w:shd w:val="clear" w:color="auto" w:fill="FFFFFF"/>
        </w:rPr>
      </w:pPr>
      <w:r w:rsidRPr="001571A4">
        <w:rPr>
          <w:rFonts w:ascii="Times New Roman" w:hAnsi="Times New Roman" w:cs="Times New Roman"/>
          <w:sz w:val="28"/>
          <w:szCs w:val="28"/>
        </w:rPr>
        <w:t>This net</w:t>
      </w:r>
      <w:r w:rsidR="00A473B0" w:rsidRPr="001571A4">
        <w:rPr>
          <w:rFonts w:ascii="Times New Roman" w:hAnsi="Times New Roman" w:cs="Times New Roman"/>
          <w:sz w:val="28"/>
          <w:szCs w:val="28"/>
        </w:rPr>
        <w:t xml:space="preserve"> </w:t>
      </w:r>
      <w:r w:rsidRPr="001571A4">
        <w:rPr>
          <w:rFonts w:ascii="Times New Roman" w:hAnsi="Times New Roman" w:cs="Times New Roman"/>
          <w:sz w:val="28"/>
          <w:szCs w:val="28"/>
        </w:rPr>
        <w:t xml:space="preserve">meets on Wednesday nights at 8:30 PM local time on </w:t>
      </w:r>
      <w:r w:rsidR="00CF7245" w:rsidRPr="001571A4">
        <w:rPr>
          <w:rFonts w:ascii="Times New Roman" w:hAnsi="Times New Roman" w:cs="Times New Roman"/>
          <w:sz w:val="28"/>
          <w:szCs w:val="28"/>
        </w:rPr>
        <w:t>N3PX</w:t>
      </w:r>
      <w:r w:rsidR="009A5049" w:rsidRPr="001571A4">
        <w:rPr>
          <w:rFonts w:ascii="Times New Roman" w:hAnsi="Times New Roman" w:cs="Times New Roman"/>
          <w:sz w:val="28"/>
          <w:szCs w:val="28"/>
        </w:rPr>
        <w:t xml:space="preserve"> Repeater frequency 147.195 MHz, + offset, with PL tone 156.7 Hz. We thank </w:t>
      </w:r>
      <w:r w:rsidR="00CF7245" w:rsidRPr="001571A4">
        <w:rPr>
          <w:rFonts w:ascii="Times New Roman" w:hAnsi="Times New Roman" w:cs="Times New Roman"/>
          <w:sz w:val="28"/>
          <w:szCs w:val="28"/>
        </w:rPr>
        <w:t xml:space="preserve">Gene Tally, N3NO </w:t>
      </w:r>
      <w:r w:rsidR="009A5049" w:rsidRPr="001571A4">
        <w:rPr>
          <w:rFonts w:ascii="Times New Roman" w:hAnsi="Times New Roman" w:cs="Times New Roman"/>
          <w:sz w:val="28"/>
          <w:szCs w:val="28"/>
        </w:rPr>
        <w:t>for the use of the repeater.</w:t>
      </w:r>
      <w:r w:rsidR="00A473B0" w:rsidRPr="001571A4">
        <w:rPr>
          <w:rFonts w:ascii="Times New Roman" w:hAnsi="Times New Roman" w:cs="Times New Roman"/>
          <w:sz w:val="28"/>
          <w:szCs w:val="28"/>
        </w:rPr>
        <w:t>”</w:t>
      </w:r>
      <w:r w:rsidR="008F7579" w:rsidRPr="001571A4">
        <w:rPr>
          <w:rFonts w:ascii="Times New Roman" w:hAnsi="Times New Roman" w:cs="Times New Roman"/>
          <w:sz w:val="28"/>
          <w:szCs w:val="28"/>
        </w:rPr>
        <w:t xml:space="preserve"> </w:t>
      </w:r>
      <w:r w:rsidR="008F7579" w:rsidRPr="001571A4">
        <w:rPr>
          <w:rFonts w:ascii="Times New Roman" w:hAnsi="Times New Roman" w:cs="Times New Roman"/>
          <w:color w:val="26282A"/>
          <w:sz w:val="28"/>
          <w:szCs w:val="28"/>
          <w:shd w:val="clear" w:color="auto" w:fill="FFFFFF"/>
        </w:rPr>
        <w:t xml:space="preserve">"if repeater goes </w:t>
      </w:r>
      <w:r w:rsidR="00631524" w:rsidRPr="001571A4">
        <w:rPr>
          <w:rFonts w:ascii="Times New Roman" w:hAnsi="Times New Roman" w:cs="Times New Roman"/>
          <w:color w:val="26282A"/>
          <w:sz w:val="28"/>
          <w:szCs w:val="28"/>
          <w:shd w:val="clear" w:color="auto" w:fill="FFFFFF"/>
        </w:rPr>
        <w:t>down go</w:t>
      </w:r>
      <w:r w:rsidR="008F7579" w:rsidRPr="001571A4">
        <w:rPr>
          <w:rFonts w:ascii="Times New Roman" w:hAnsi="Times New Roman" w:cs="Times New Roman"/>
          <w:color w:val="26282A"/>
          <w:sz w:val="28"/>
          <w:szCs w:val="28"/>
          <w:shd w:val="clear" w:color="auto" w:fill="FFFFFF"/>
        </w:rPr>
        <w:t xml:space="preserve"> to _</w:t>
      </w:r>
      <w:r w:rsidR="008F7579" w:rsidRPr="001571A4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147.480</w:t>
      </w:r>
      <w:r w:rsidR="008F7579" w:rsidRPr="001571A4">
        <w:rPr>
          <w:rFonts w:ascii="Times New Roman" w:hAnsi="Times New Roman" w:cs="Times New Roman"/>
          <w:color w:val="26282A"/>
          <w:sz w:val="28"/>
          <w:szCs w:val="28"/>
          <w:shd w:val="clear" w:color="auto" w:fill="FFFFFF"/>
        </w:rPr>
        <w:t xml:space="preserve">___ frequency simplex" </w:t>
      </w:r>
      <w:r w:rsidR="001571A4" w:rsidRPr="001571A4">
        <w:rPr>
          <w:rFonts w:ascii="Times New Roman" w:hAnsi="Times New Roman" w:cs="Times New Roman"/>
          <w:color w:val="26282A"/>
          <w:sz w:val="28"/>
          <w:szCs w:val="28"/>
          <w:shd w:val="clear" w:color="auto" w:fill="FFFFFF"/>
        </w:rPr>
        <w:t xml:space="preserve">. We are also on </w:t>
      </w:r>
      <w:proofErr w:type="spellStart"/>
      <w:r w:rsidR="001571A4" w:rsidRPr="001571A4">
        <w:rPr>
          <w:rFonts w:ascii="Times New Roman" w:hAnsi="Times New Roman" w:cs="Times New Roman"/>
          <w:color w:val="26282A"/>
          <w:sz w:val="28"/>
          <w:szCs w:val="28"/>
          <w:shd w:val="clear" w:color="auto" w:fill="FFFFFF"/>
        </w:rPr>
        <w:t>Echolink</w:t>
      </w:r>
      <w:proofErr w:type="spellEnd"/>
      <w:r w:rsidR="001571A4" w:rsidRPr="001571A4">
        <w:rPr>
          <w:rFonts w:ascii="Times New Roman" w:hAnsi="Times New Roman" w:cs="Times New Roman"/>
          <w:color w:val="26282A"/>
          <w:sz w:val="28"/>
          <w:szCs w:val="28"/>
          <w:shd w:val="clear" w:color="auto" w:fill="FFFFFF"/>
        </w:rPr>
        <w:t xml:space="preserve"> via N2OMC-L.</w:t>
      </w:r>
    </w:p>
    <w:p w14:paraId="3E4206BD" w14:textId="77777777" w:rsidR="001571A4" w:rsidRPr="001571A4" w:rsidRDefault="001571A4" w:rsidP="009C309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722DA804" w14:textId="5E5AB700" w:rsidR="0005043C" w:rsidRPr="001571A4" w:rsidRDefault="00A473B0" w:rsidP="009C309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1571A4">
        <w:rPr>
          <w:rFonts w:ascii="Times New Roman" w:hAnsi="Times New Roman" w:cs="Times New Roman"/>
          <w:sz w:val="28"/>
          <w:szCs w:val="28"/>
        </w:rPr>
        <w:t>“</w:t>
      </w:r>
      <w:r w:rsidR="0005043C" w:rsidRPr="001571A4">
        <w:rPr>
          <w:rFonts w:ascii="Times New Roman" w:hAnsi="Times New Roman" w:cs="Times New Roman"/>
          <w:sz w:val="28"/>
          <w:szCs w:val="28"/>
        </w:rPr>
        <w:t>This net is open to all Amateur Radio Operators and all are welcome. The</w:t>
      </w:r>
      <w:r w:rsidR="00F3598E" w:rsidRPr="001571A4">
        <w:rPr>
          <w:rFonts w:ascii="Times New Roman" w:hAnsi="Times New Roman" w:cs="Times New Roman"/>
          <w:sz w:val="28"/>
          <w:szCs w:val="28"/>
        </w:rPr>
        <w:t xml:space="preserve"> </w:t>
      </w:r>
      <w:r w:rsidR="0005043C" w:rsidRPr="001571A4">
        <w:rPr>
          <w:rFonts w:ascii="Times New Roman" w:hAnsi="Times New Roman" w:cs="Times New Roman"/>
          <w:sz w:val="28"/>
          <w:szCs w:val="28"/>
        </w:rPr>
        <w:t>purpose of this net is to</w:t>
      </w:r>
      <w:r w:rsidRPr="001571A4">
        <w:rPr>
          <w:rFonts w:ascii="Times New Roman" w:hAnsi="Times New Roman" w:cs="Times New Roman"/>
          <w:sz w:val="28"/>
          <w:szCs w:val="28"/>
        </w:rPr>
        <w:t xml:space="preserve"> discuss</w:t>
      </w:r>
      <w:r w:rsidR="0005043C" w:rsidRPr="001571A4">
        <w:rPr>
          <w:rFonts w:ascii="Times New Roman" w:hAnsi="Times New Roman" w:cs="Times New Roman"/>
          <w:sz w:val="28"/>
          <w:szCs w:val="28"/>
        </w:rPr>
        <w:t xml:space="preserve"> the latest information concerning the Charles County Amateur Radio Club activities</w:t>
      </w:r>
      <w:r w:rsidR="001571A4" w:rsidRPr="001571A4">
        <w:rPr>
          <w:rFonts w:ascii="Times New Roman" w:hAnsi="Times New Roman" w:cs="Times New Roman"/>
          <w:sz w:val="28"/>
          <w:szCs w:val="28"/>
        </w:rPr>
        <w:t xml:space="preserve"> and promote fellowship</w:t>
      </w:r>
      <w:r w:rsidR="0005043C" w:rsidRPr="001571A4">
        <w:rPr>
          <w:rFonts w:ascii="Times New Roman" w:hAnsi="Times New Roman" w:cs="Times New Roman"/>
          <w:sz w:val="28"/>
          <w:szCs w:val="28"/>
        </w:rPr>
        <w:t>.”</w:t>
      </w:r>
    </w:p>
    <w:p w14:paraId="592B62A0" w14:textId="77777777" w:rsidR="001571A4" w:rsidRPr="001571A4" w:rsidRDefault="001571A4" w:rsidP="009C309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4E5C812F" w14:textId="77777777" w:rsidR="001571A4" w:rsidRPr="001571A4" w:rsidRDefault="0005043C" w:rsidP="009C309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1571A4">
        <w:rPr>
          <w:rFonts w:ascii="Times New Roman" w:hAnsi="Times New Roman" w:cs="Times New Roman"/>
          <w:sz w:val="28"/>
          <w:szCs w:val="28"/>
        </w:rPr>
        <w:t xml:space="preserve">“This is K3SMD, net control. I will take check in </w:t>
      </w:r>
      <w:r w:rsidR="002639D7" w:rsidRPr="001571A4">
        <w:rPr>
          <w:rFonts w:ascii="Times New Roman" w:hAnsi="Times New Roman" w:cs="Times New Roman"/>
          <w:sz w:val="28"/>
          <w:szCs w:val="28"/>
        </w:rPr>
        <w:t xml:space="preserve">of </w:t>
      </w:r>
      <w:r w:rsidR="00B612BA" w:rsidRPr="001571A4">
        <w:rPr>
          <w:rFonts w:ascii="Times New Roman" w:hAnsi="Times New Roman" w:cs="Times New Roman"/>
          <w:sz w:val="28"/>
          <w:szCs w:val="28"/>
        </w:rPr>
        <w:t>mobile station</w:t>
      </w:r>
      <w:r w:rsidR="00E43D01" w:rsidRPr="001571A4">
        <w:rPr>
          <w:rFonts w:ascii="Times New Roman" w:hAnsi="Times New Roman" w:cs="Times New Roman"/>
          <w:sz w:val="28"/>
          <w:szCs w:val="28"/>
        </w:rPr>
        <w:t xml:space="preserve"> </w:t>
      </w:r>
      <w:r w:rsidRPr="001571A4">
        <w:rPr>
          <w:rFonts w:ascii="Times New Roman" w:hAnsi="Times New Roman" w:cs="Times New Roman"/>
          <w:sz w:val="28"/>
          <w:szCs w:val="28"/>
        </w:rPr>
        <w:t>please call at this time”</w:t>
      </w:r>
      <w:r w:rsidR="003B2298" w:rsidRPr="001571A4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5AD6F96D" w14:textId="399CCEFA" w:rsidR="00B612BA" w:rsidRPr="001571A4" w:rsidRDefault="00B612BA" w:rsidP="009C309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1571A4">
        <w:rPr>
          <w:rFonts w:ascii="Times New Roman" w:hAnsi="Times New Roman" w:cs="Times New Roman"/>
          <w:sz w:val="28"/>
          <w:szCs w:val="28"/>
        </w:rPr>
        <w:t>Echolink</w:t>
      </w:r>
      <w:proofErr w:type="spellEnd"/>
      <w:r w:rsidRPr="001571A4">
        <w:rPr>
          <w:rFonts w:ascii="Times New Roman" w:hAnsi="Times New Roman" w:cs="Times New Roman"/>
          <w:sz w:val="28"/>
          <w:szCs w:val="28"/>
        </w:rPr>
        <w:t xml:space="preserve"> check</w:t>
      </w:r>
      <w:r w:rsidR="001571A4" w:rsidRPr="001571A4">
        <w:rPr>
          <w:rFonts w:ascii="Times New Roman" w:hAnsi="Times New Roman" w:cs="Times New Roman"/>
          <w:sz w:val="28"/>
          <w:szCs w:val="28"/>
        </w:rPr>
        <w:t xml:space="preserve"> </w:t>
      </w:r>
      <w:r w:rsidRPr="001571A4">
        <w:rPr>
          <w:rFonts w:ascii="Times New Roman" w:hAnsi="Times New Roman" w:cs="Times New Roman"/>
          <w:sz w:val="28"/>
          <w:szCs w:val="28"/>
        </w:rPr>
        <w:t>ins</w:t>
      </w:r>
      <w:r w:rsidR="001571A4" w:rsidRPr="001571A4">
        <w:rPr>
          <w:rFonts w:ascii="Times New Roman" w:hAnsi="Times New Roman" w:cs="Times New Roman"/>
          <w:sz w:val="28"/>
          <w:szCs w:val="28"/>
        </w:rPr>
        <w:t xml:space="preserve"> please call now</w:t>
      </w:r>
    </w:p>
    <w:p w14:paraId="22A9DF4C" w14:textId="77777777" w:rsidR="001571A4" w:rsidRPr="001571A4" w:rsidRDefault="0005043C" w:rsidP="009C309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1571A4">
        <w:rPr>
          <w:rFonts w:ascii="Times New Roman" w:hAnsi="Times New Roman" w:cs="Times New Roman"/>
          <w:sz w:val="28"/>
          <w:szCs w:val="28"/>
        </w:rPr>
        <w:t>Members and guests please call now”</w:t>
      </w:r>
    </w:p>
    <w:p w14:paraId="60DA5486" w14:textId="69E835F5" w:rsidR="0005043C" w:rsidRPr="001571A4" w:rsidRDefault="0005043C" w:rsidP="009C309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1571A4">
        <w:rPr>
          <w:rFonts w:ascii="Times New Roman" w:hAnsi="Times New Roman" w:cs="Times New Roman"/>
          <w:sz w:val="28"/>
          <w:szCs w:val="28"/>
        </w:rPr>
        <w:t>&lt;Acknowledge check-ins&gt;</w:t>
      </w:r>
    </w:p>
    <w:p w14:paraId="34DA5443" w14:textId="7E525BFD" w:rsidR="00F3598E" w:rsidRPr="001571A4" w:rsidRDefault="00AA0445" w:rsidP="001571A4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1571A4">
        <w:rPr>
          <w:rFonts w:ascii="Times New Roman" w:hAnsi="Times New Roman" w:cs="Times New Roman"/>
          <w:sz w:val="28"/>
          <w:szCs w:val="28"/>
        </w:rPr>
        <w:t>&lt; Pause and ask for any additional check-ins&gt;</w:t>
      </w:r>
    </w:p>
    <w:p w14:paraId="38A001A8" w14:textId="62C9584E" w:rsidR="001571A4" w:rsidRPr="001571A4" w:rsidRDefault="001571A4" w:rsidP="001571A4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1571A4">
        <w:rPr>
          <w:rFonts w:ascii="Times New Roman" w:hAnsi="Times New Roman" w:cs="Times New Roman"/>
          <w:b/>
          <w:bCs/>
          <w:sz w:val="28"/>
          <w:szCs w:val="28"/>
        </w:rPr>
        <w:t xml:space="preserve">ID with K3SMD every 10 minutes </w:t>
      </w:r>
    </w:p>
    <w:p w14:paraId="614D97FA" w14:textId="77777777" w:rsidR="001571A4" w:rsidRPr="001571A4" w:rsidRDefault="001571A4" w:rsidP="001571A4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509F3F67" w14:textId="18A13467" w:rsidR="00452CDB" w:rsidRPr="001571A4" w:rsidRDefault="0005043C" w:rsidP="00C912E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1571A4">
        <w:rPr>
          <w:rFonts w:ascii="Times New Roman" w:hAnsi="Times New Roman" w:cs="Times New Roman"/>
          <w:sz w:val="28"/>
          <w:szCs w:val="28"/>
        </w:rPr>
        <w:t xml:space="preserve">Before taking </w:t>
      </w:r>
      <w:r w:rsidR="00631524" w:rsidRPr="001571A4">
        <w:rPr>
          <w:rFonts w:ascii="Times New Roman" w:hAnsi="Times New Roman" w:cs="Times New Roman"/>
          <w:sz w:val="28"/>
          <w:szCs w:val="28"/>
        </w:rPr>
        <w:t>comments,</w:t>
      </w:r>
      <w:r w:rsidRPr="001571A4">
        <w:rPr>
          <w:rFonts w:ascii="Times New Roman" w:hAnsi="Times New Roman" w:cs="Times New Roman"/>
          <w:sz w:val="28"/>
          <w:szCs w:val="28"/>
        </w:rPr>
        <w:t xml:space="preserve"> </w:t>
      </w:r>
      <w:r w:rsidR="001571A4" w:rsidRPr="001571A4">
        <w:rPr>
          <w:rFonts w:ascii="Times New Roman" w:hAnsi="Times New Roman" w:cs="Times New Roman"/>
          <w:sz w:val="28"/>
          <w:szCs w:val="28"/>
        </w:rPr>
        <w:t>make any announcements</w:t>
      </w:r>
    </w:p>
    <w:p w14:paraId="3162A0B6" w14:textId="77777777" w:rsidR="00452CDB" w:rsidRPr="001571A4" w:rsidRDefault="00452CDB" w:rsidP="00C912E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745E478A" w14:textId="4E6BDC9B" w:rsidR="00C912EB" w:rsidRPr="001571A4" w:rsidRDefault="0005043C" w:rsidP="00C912E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 w:rsidRPr="001571A4">
        <w:rPr>
          <w:rFonts w:ascii="Times New Roman" w:hAnsi="Times New Roman" w:cs="Times New Roman"/>
          <w:sz w:val="28"/>
          <w:szCs w:val="28"/>
        </w:rPr>
        <w:t>“The topic for tonight's net</w:t>
      </w:r>
      <w:r w:rsidR="00636413" w:rsidRPr="001571A4">
        <w:rPr>
          <w:rFonts w:ascii="Times New Roman" w:hAnsi="Times New Roman" w:cs="Times New Roman"/>
          <w:sz w:val="28"/>
          <w:szCs w:val="28"/>
        </w:rPr>
        <w:t xml:space="preserve"> is </w:t>
      </w:r>
      <w:r w:rsidR="001571A4" w:rsidRPr="001571A4">
        <w:rPr>
          <w:rFonts w:ascii="Times New Roman" w:hAnsi="Times New Roman" w:cs="Times New Roman"/>
          <w:sz w:val="28"/>
          <w:szCs w:val="28"/>
        </w:rPr>
        <w:t>(state question)</w:t>
      </w:r>
      <w:r w:rsidR="00B612BA" w:rsidRPr="001571A4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ACE4846" w14:textId="78CC4462" w:rsidR="0005043C" w:rsidRPr="001571A4" w:rsidRDefault="0005043C" w:rsidP="009C309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1571A4">
        <w:rPr>
          <w:rFonts w:ascii="Times New Roman" w:hAnsi="Times New Roman" w:cs="Times New Roman"/>
          <w:sz w:val="28"/>
          <w:szCs w:val="28"/>
        </w:rPr>
        <w:t>&lt;comments from other check-ins&gt;</w:t>
      </w:r>
    </w:p>
    <w:p w14:paraId="4F685963" w14:textId="77777777" w:rsidR="001571A4" w:rsidRPr="001571A4" w:rsidRDefault="001571A4" w:rsidP="009C309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26B7589C" w14:textId="713A197B" w:rsidR="0005043C" w:rsidRPr="001571A4" w:rsidRDefault="0005043C" w:rsidP="009C309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1571A4">
        <w:rPr>
          <w:rFonts w:ascii="Times New Roman" w:hAnsi="Times New Roman" w:cs="Times New Roman"/>
          <w:sz w:val="28"/>
          <w:szCs w:val="28"/>
        </w:rPr>
        <w:t>&lt; Pause and ask for any additional check-ins&gt;</w:t>
      </w:r>
    </w:p>
    <w:p w14:paraId="5CF080D0" w14:textId="77777777" w:rsidR="001571A4" w:rsidRPr="001571A4" w:rsidRDefault="001571A4" w:rsidP="009C309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3C6AFB78" w14:textId="03A7F9F1" w:rsidR="0005043C" w:rsidRPr="001571A4" w:rsidRDefault="0005043C" w:rsidP="009C309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1571A4">
        <w:rPr>
          <w:rFonts w:ascii="Times New Roman" w:hAnsi="Times New Roman" w:cs="Times New Roman"/>
          <w:sz w:val="28"/>
          <w:szCs w:val="28"/>
        </w:rPr>
        <w:t>&lt;Ask for any additional information or business for the Charles County</w:t>
      </w:r>
      <w:r w:rsidR="009C309A" w:rsidRPr="001571A4">
        <w:rPr>
          <w:rFonts w:ascii="Times New Roman" w:hAnsi="Times New Roman" w:cs="Times New Roman"/>
          <w:sz w:val="28"/>
          <w:szCs w:val="28"/>
        </w:rPr>
        <w:t xml:space="preserve"> </w:t>
      </w:r>
      <w:r w:rsidRPr="001571A4">
        <w:rPr>
          <w:rFonts w:ascii="Times New Roman" w:hAnsi="Times New Roman" w:cs="Times New Roman"/>
          <w:sz w:val="28"/>
          <w:szCs w:val="28"/>
        </w:rPr>
        <w:t>Amateur Radio C</w:t>
      </w:r>
      <w:r w:rsidR="002970A4" w:rsidRPr="001571A4">
        <w:rPr>
          <w:rFonts w:ascii="Times New Roman" w:hAnsi="Times New Roman" w:cs="Times New Roman"/>
          <w:sz w:val="28"/>
          <w:szCs w:val="28"/>
        </w:rPr>
        <w:t>l</w:t>
      </w:r>
      <w:r w:rsidRPr="001571A4">
        <w:rPr>
          <w:rFonts w:ascii="Times New Roman" w:hAnsi="Times New Roman" w:cs="Times New Roman"/>
          <w:sz w:val="28"/>
          <w:szCs w:val="28"/>
        </w:rPr>
        <w:t>ub&gt;</w:t>
      </w:r>
    </w:p>
    <w:p w14:paraId="3C61A8A4" w14:textId="03270DBC" w:rsidR="009A5049" w:rsidRPr="001571A4" w:rsidRDefault="0005043C" w:rsidP="009C309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1571A4">
        <w:rPr>
          <w:rFonts w:ascii="Times New Roman" w:hAnsi="Times New Roman" w:cs="Times New Roman"/>
          <w:sz w:val="28"/>
          <w:szCs w:val="28"/>
        </w:rPr>
        <w:t xml:space="preserve"> “There being no additional business for the net, thank everyone for participating </w:t>
      </w:r>
      <w:r w:rsidR="001571A4" w:rsidRPr="001571A4">
        <w:rPr>
          <w:rFonts w:ascii="Times New Roman" w:hAnsi="Times New Roman" w:cs="Times New Roman"/>
          <w:sz w:val="28"/>
          <w:szCs w:val="28"/>
        </w:rPr>
        <w:t xml:space="preserve">and invite you to </w:t>
      </w:r>
      <w:r w:rsidR="00A96043" w:rsidRPr="001571A4">
        <w:rPr>
          <w:rFonts w:ascii="Times New Roman" w:hAnsi="Times New Roman" w:cs="Times New Roman"/>
          <w:sz w:val="28"/>
          <w:szCs w:val="28"/>
        </w:rPr>
        <w:t xml:space="preserve">join us </w:t>
      </w:r>
      <w:r w:rsidRPr="001571A4">
        <w:rPr>
          <w:rFonts w:ascii="Times New Roman" w:hAnsi="Times New Roman" w:cs="Times New Roman"/>
          <w:sz w:val="28"/>
          <w:szCs w:val="28"/>
        </w:rPr>
        <w:t>next Wednesday night at 8:30 PM local time.</w:t>
      </w:r>
      <w:r w:rsidR="009C309A" w:rsidRPr="001571A4">
        <w:rPr>
          <w:rFonts w:ascii="Times New Roman" w:hAnsi="Times New Roman" w:cs="Times New Roman"/>
          <w:sz w:val="28"/>
          <w:szCs w:val="28"/>
        </w:rPr>
        <w:t xml:space="preserve"> </w:t>
      </w:r>
      <w:r w:rsidR="009A5049" w:rsidRPr="001571A4">
        <w:rPr>
          <w:rFonts w:ascii="Times New Roman" w:hAnsi="Times New Roman" w:cs="Times New Roman"/>
          <w:sz w:val="28"/>
          <w:szCs w:val="28"/>
        </w:rPr>
        <w:t xml:space="preserve">We thank </w:t>
      </w:r>
      <w:r w:rsidR="00D807A2" w:rsidRPr="001571A4">
        <w:rPr>
          <w:rFonts w:ascii="Times New Roman" w:hAnsi="Times New Roman" w:cs="Times New Roman"/>
          <w:sz w:val="28"/>
          <w:szCs w:val="28"/>
        </w:rPr>
        <w:t xml:space="preserve">Gene Tally, N3NO </w:t>
      </w:r>
      <w:r w:rsidR="009A5049" w:rsidRPr="001571A4">
        <w:rPr>
          <w:rFonts w:ascii="Times New Roman" w:hAnsi="Times New Roman" w:cs="Times New Roman"/>
          <w:sz w:val="28"/>
          <w:szCs w:val="28"/>
        </w:rPr>
        <w:t>for the use of the repeater</w:t>
      </w:r>
      <w:r w:rsidR="001571A4" w:rsidRPr="001571A4">
        <w:rPr>
          <w:rFonts w:ascii="Times New Roman" w:hAnsi="Times New Roman" w:cs="Times New Roman"/>
          <w:sz w:val="28"/>
          <w:szCs w:val="28"/>
        </w:rPr>
        <w:t xml:space="preserve"> and Rob Hoyt N2OMC for the </w:t>
      </w:r>
      <w:proofErr w:type="spellStart"/>
      <w:r w:rsidR="001571A4" w:rsidRPr="001571A4">
        <w:rPr>
          <w:rFonts w:ascii="Times New Roman" w:hAnsi="Times New Roman" w:cs="Times New Roman"/>
          <w:sz w:val="28"/>
          <w:szCs w:val="28"/>
        </w:rPr>
        <w:t>Echolink</w:t>
      </w:r>
      <w:proofErr w:type="spellEnd"/>
      <w:r w:rsidR="001571A4" w:rsidRPr="001571A4">
        <w:rPr>
          <w:rFonts w:ascii="Times New Roman" w:hAnsi="Times New Roman" w:cs="Times New Roman"/>
          <w:sz w:val="28"/>
          <w:szCs w:val="28"/>
        </w:rPr>
        <w:t xml:space="preserve"> connection. </w:t>
      </w:r>
      <w:r w:rsidR="009C309A" w:rsidRPr="001571A4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C46A4C4" w14:textId="77777777" w:rsidR="001571A4" w:rsidRPr="001571A4" w:rsidRDefault="001571A4" w:rsidP="009C309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3E5450D8" w14:textId="7189F3A8" w:rsidR="0005043C" w:rsidRPr="001571A4" w:rsidRDefault="0005043C" w:rsidP="009C309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1571A4">
        <w:rPr>
          <w:rFonts w:ascii="Times New Roman" w:hAnsi="Times New Roman" w:cs="Times New Roman"/>
          <w:sz w:val="28"/>
          <w:szCs w:val="28"/>
        </w:rPr>
        <w:t>This is K3SMD, net control for the Charles County Amateur Radio C</w:t>
      </w:r>
      <w:r w:rsidR="00E85773" w:rsidRPr="001571A4">
        <w:rPr>
          <w:rFonts w:ascii="Times New Roman" w:hAnsi="Times New Roman" w:cs="Times New Roman"/>
          <w:sz w:val="28"/>
          <w:szCs w:val="28"/>
        </w:rPr>
        <w:t>l</w:t>
      </w:r>
      <w:r w:rsidRPr="001571A4">
        <w:rPr>
          <w:rFonts w:ascii="Times New Roman" w:hAnsi="Times New Roman" w:cs="Times New Roman"/>
          <w:sz w:val="28"/>
          <w:szCs w:val="28"/>
        </w:rPr>
        <w:t>ub</w:t>
      </w:r>
      <w:r w:rsidR="00CB3013" w:rsidRPr="001571A4">
        <w:rPr>
          <w:rFonts w:ascii="Times New Roman" w:hAnsi="Times New Roman" w:cs="Times New Roman"/>
          <w:sz w:val="28"/>
          <w:szCs w:val="28"/>
        </w:rPr>
        <w:t xml:space="preserve"> weekly net </w:t>
      </w:r>
      <w:r w:rsidRPr="001571A4">
        <w:rPr>
          <w:rFonts w:ascii="Times New Roman" w:hAnsi="Times New Roman" w:cs="Times New Roman"/>
          <w:sz w:val="28"/>
          <w:szCs w:val="28"/>
        </w:rPr>
        <w:t xml:space="preserve">returning </w:t>
      </w:r>
      <w:r w:rsidR="001571A4" w:rsidRPr="001571A4">
        <w:rPr>
          <w:rFonts w:ascii="Times New Roman" w:hAnsi="Times New Roman" w:cs="Times New Roman"/>
          <w:sz w:val="28"/>
          <w:szCs w:val="28"/>
        </w:rPr>
        <w:t>the repeater</w:t>
      </w:r>
      <w:r w:rsidRPr="001571A4">
        <w:rPr>
          <w:rFonts w:ascii="Times New Roman" w:hAnsi="Times New Roman" w:cs="Times New Roman"/>
          <w:sz w:val="28"/>
          <w:szCs w:val="28"/>
        </w:rPr>
        <w:t xml:space="preserve"> to normal use. The net is closed, good evening</w:t>
      </w:r>
      <w:r w:rsidR="006E2FF4" w:rsidRPr="001571A4">
        <w:rPr>
          <w:rFonts w:ascii="Times New Roman" w:hAnsi="Times New Roman" w:cs="Times New Roman"/>
          <w:sz w:val="28"/>
          <w:szCs w:val="28"/>
        </w:rPr>
        <w:t xml:space="preserve"> </w:t>
      </w:r>
      <w:r w:rsidRPr="001571A4">
        <w:rPr>
          <w:rFonts w:ascii="Times New Roman" w:hAnsi="Times New Roman" w:cs="Times New Roman"/>
          <w:sz w:val="28"/>
          <w:szCs w:val="28"/>
        </w:rPr>
        <w:t>everyone. This is K3SMD clear”</w:t>
      </w:r>
    </w:p>
    <w:p w14:paraId="0AE75459" w14:textId="77777777" w:rsidR="001571A4" w:rsidRDefault="001571A4" w:rsidP="009C309A">
      <w:pPr>
        <w:spacing w:after="0" w:line="240" w:lineRule="auto"/>
        <w:rPr>
          <w:sz w:val="28"/>
          <w:szCs w:val="28"/>
        </w:rPr>
      </w:pPr>
    </w:p>
    <w:p w14:paraId="46D03631" w14:textId="77777777" w:rsidR="00CC0DFD" w:rsidRPr="00E5427A" w:rsidRDefault="00CC0DFD" w:rsidP="00CC0DFD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</w:rPr>
        <w:lastRenderedPageBreak/>
        <w:t>Do you play a musical instrument?  If so, what do you play and have you played it recently?</w:t>
      </w:r>
    </w:p>
    <w:p w14:paraId="3CBBD51C" w14:textId="77777777" w:rsidR="00CC0DFD" w:rsidRPr="00E5427A" w:rsidRDefault="00CC0DFD" w:rsidP="00CC0DFD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</w:rPr>
        <w:t> Do you:</w:t>
      </w:r>
    </w:p>
    <w:p w14:paraId="0CEB6ED0" w14:textId="77777777" w:rsidR="00CC0DFD" w:rsidRPr="00E5427A" w:rsidRDefault="00CC0DFD" w:rsidP="00CC0DFD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</w:rPr>
        <w:t xml:space="preserve">                …play golf, </w:t>
      </w:r>
      <w:proofErr w:type="gramStart"/>
      <w:r w:rsidRPr="00E5427A">
        <w:rPr>
          <w:rFonts w:ascii="Times New Roman" w:hAnsi="Times New Roman" w:cs="Times New Roman"/>
          <w:sz w:val="24"/>
          <w:szCs w:val="24"/>
        </w:rPr>
        <w:t>tennis</w:t>
      </w:r>
      <w:proofErr w:type="gramEnd"/>
      <w:r w:rsidRPr="00E5427A">
        <w:rPr>
          <w:rFonts w:ascii="Times New Roman" w:hAnsi="Times New Roman" w:cs="Times New Roman"/>
          <w:sz w:val="24"/>
          <w:szCs w:val="24"/>
        </w:rPr>
        <w:t xml:space="preserve"> or some other sport?</w:t>
      </w:r>
    </w:p>
    <w:p w14:paraId="3F06DAA9" w14:textId="77777777" w:rsidR="00CC0DFD" w:rsidRPr="00E5427A" w:rsidRDefault="00CC0DFD" w:rsidP="00CC0DFD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</w:rPr>
        <w:t>                …have a favorite vacation destination?</w:t>
      </w:r>
    </w:p>
    <w:p w14:paraId="04FF489C" w14:textId="77777777" w:rsidR="00CC0DFD" w:rsidRPr="00E5427A" w:rsidRDefault="00CC0DFD" w:rsidP="00CC0DFD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</w:rPr>
        <w:t>                …</w:t>
      </w:r>
      <w:proofErr w:type="gramStart"/>
      <w:r w:rsidRPr="00E5427A">
        <w:rPr>
          <w:rFonts w:ascii="Times New Roman" w:hAnsi="Times New Roman" w:cs="Times New Roman"/>
          <w:sz w:val="24"/>
          <w:szCs w:val="24"/>
        </w:rPr>
        <w:t>have</w:t>
      </w:r>
      <w:proofErr w:type="gramEnd"/>
      <w:r w:rsidRPr="00E5427A">
        <w:rPr>
          <w:rFonts w:ascii="Times New Roman" w:hAnsi="Times New Roman" w:cs="Times New Roman"/>
          <w:sz w:val="24"/>
          <w:szCs w:val="24"/>
        </w:rPr>
        <w:t xml:space="preserve"> a favorite car out of all the cars you have owned?</w:t>
      </w:r>
    </w:p>
    <w:p w14:paraId="1273BBFC" w14:textId="0B8D3480" w:rsidR="00E405C7" w:rsidRPr="00E5427A" w:rsidRDefault="00E405C7" w:rsidP="00E5427A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</w:rPr>
        <w:t>Will you be attending/supporting upcoming club events? (A list of upcoming events was part of the</w:t>
      </w:r>
      <w:r w:rsidR="00E5427A">
        <w:rPr>
          <w:rFonts w:ascii="Times New Roman" w:hAnsi="Times New Roman" w:cs="Times New Roman"/>
          <w:sz w:val="24"/>
          <w:szCs w:val="24"/>
        </w:rPr>
        <w:t xml:space="preserve"> </w:t>
      </w:r>
      <w:r w:rsidRPr="00E5427A">
        <w:rPr>
          <w:rFonts w:ascii="Times New Roman" w:hAnsi="Times New Roman" w:cs="Times New Roman"/>
          <w:sz w:val="24"/>
          <w:szCs w:val="24"/>
        </w:rPr>
        <w:t>question.)</w:t>
      </w:r>
    </w:p>
    <w:p w14:paraId="7CFF7215" w14:textId="77777777" w:rsidR="00E405C7" w:rsidRPr="00E5427A" w:rsidRDefault="00E405C7" w:rsidP="00E5427A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</w:rPr>
        <w:t>Share one of your most memorable experiences involving the ham radio hobby?</w:t>
      </w:r>
    </w:p>
    <w:p w14:paraId="5C13BFC4" w14:textId="4ED374F7" w:rsidR="00E405C7" w:rsidRPr="00E5427A" w:rsidRDefault="00E405C7" w:rsidP="00E5427A">
      <w:pPr>
        <w:contextualSpacing/>
        <w:rPr>
          <w:rFonts w:ascii="Times New Roman" w:hAnsi="Times New Roman" w:cs="Times New Roman"/>
          <w:sz w:val="24"/>
          <w:szCs w:val="24"/>
        </w:rPr>
      </w:pPr>
      <w:proofErr w:type="gramStart"/>
      <w:r w:rsidRPr="00E5427A">
        <w:rPr>
          <w:rFonts w:ascii="Times New Roman" w:hAnsi="Times New Roman" w:cs="Times New Roman"/>
          <w:sz w:val="24"/>
          <w:szCs w:val="24"/>
        </w:rPr>
        <w:t>Birthdays;</w:t>
      </w:r>
      <w:proofErr w:type="gramEnd"/>
      <w:r w:rsidRPr="00E5427A">
        <w:rPr>
          <w:rFonts w:ascii="Times New Roman" w:hAnsi="Times New Roman" w:cs="Times New Roman"/>
          <w:sz w:val="24"/>
          <w:szCs w:val="24"/>
        </w:rPr>
        <w:t xml:space="preserve"> what do you do to treat yourself on your birthday? How do you give hints to family members</w:t>
      </w:r>
      <w:r w:rsidR="00E5427A">
        <w:rPr>
          <w:rFonts w:ascii="Times New Roman" w:hAnsi="Times New Roman" w:cs="Times New Roman"/>
          <w:sz w:val="24"/>
          <w:szCs w:val="24"/>
        </w:rPr>
        <w:t xml:space="preserve"> </w:t>
      </w:r>
      <w:r w:rsidRPr="00E5427A">
        <w:rPr>
          <w:rFonts w:ascii="Times New Roman" w:hAnsi="Times New Roman" w:cs="Times New Roman"/>
          <w:sz w:val="24"/>
          <w:szCs w:val="24"/>
        </w:rPr>
        <w:t>for a present you need in the shack?</w:t>
      </w:r>
    </w:p>
    <w:p w14:paraId="684240CA" w14:textId="71086094" w:rsidR="00E405C7" w:rsidRPr="00E5427A" w:rsidRDefault="00E405C7" w:rsidP="00E5427A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</w:rPr>
        <w:t>Everyone tested out the range of their radios and antennas. We discussed antennas and what repeaters</w:t>
      </w:r>
      <w:r w:rsidR="00E5427A">
        <w:rPr>
          <w:rFonts w:ascii="Times New Roman" w:hAnsi="Times New Roman" w:cs="Times New Roman"/>
          <w:sz w:val="24"/>
          <w:szCs w:val="24"/>
        </w:rPr>
        <w:t xml:space="preserve"> </w:t>
      </w:r>
      <w:r w:rsidRPr="00E5427A">
        <w:rPr>
          <w:rFonts w:ascii="Times New Roman" w:hAnsi="Times New Roman" w:cs="Times New Roman"/>
          <w:sz w:val="24"/>
          <w:szCs w:val="24"/>
        </w:rPr>
        <w:t>everyone could get into from their location.</w:t>
      </w:r>
    </w:p>
    <w:p w14:paraId="50BC86B5" w14:textId="77777777" w:rsidR="00E405C7" w:rsidRPr="00E5427A" w:rsidRDefault="00E405C7" w:rsidP="00E5427A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</w:rPr>
        <w:t>Ham radio streaming video shows &amp; useful ham-radio websites.</w:t>
      </w:r>
    </w:p>
    <w:p w14:paraId="0653BA93" w14:textId="77777777" w:rsidR="00E405C7" w:rsidRPr="00E5427A" w:rsidRDefault="00E405C7" w:rsidP="00E5427A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</w:rPr>
        <w:t>Hobbies/interests other than ham radio</w:t>
      </w:r>
    </w:p>
    <w:p w14:paraId="552956C5" w14:textId="7FE3FE6F" w:rsidR="00E405C7" w:rsidRPr="00E5427A" w:rsidRDefault="00E405C7" w:rsidP="00E5427A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</w:rPr>
        <w:t>Xmas ham radio Wish List</w:t>
      </w:r>
    </w:p>
    <w:p w14:paraId="2DF29457" w14:textId="77777777" w:rsidR="00E405C7" w:rsidRPr="00E5427A" w:rsidRDefault="00E405C7" w:rsidP="00E5427A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</w:rPr>
        <w:t>Holiday family traditions</w:t>
      </w:r>
    </w:p>
    <w:p w14:paraId="4E31A01A" w14:textId="77777777" w:rsidR="00E405C7" w:rsidRPr="00E5427A" w:rsidRDefault="00E405C7" w:rsidP="00E5427A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</w:rPr>
        <w:t>Club activities, likes, dislikes and suggested improvements.</w:t>
      </w:r>
    </w:p>
    <w:p w14:paraId="60D7DEC2" w14:textId="77777777" w:rsidR="00E405C7" w:rsidRPr="00E5427A" w:rsidRDefault="00E405C7" w:rsidP="00E5427A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</w:rPr>
        <w:t>ARRL Awards or any ham radio awards you are pursuing or have pursued?</w:t>
      </w:r>
    </w:p>
    <w:p w14:paraId="5489A619" w14:textId="77777777" w:rsidR="00E405C7" w:rsidRPr="00E5427A" w:rsidRDefault="00E405C7" w:rsidP="00E5427A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</w:rPr>
        <w:t>(Or have interests in.)</w:t>
      </w:r>
    </w:p>
    <w:p w14:paraId="3FB5DCF5" w14:textId="77777777" w:rsidR="00E405C7" w:rsidRPr="00E5427A" w:rsidRDefault="00E405C7" w:rsidP="00E5427A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</w:rPr>
        <w:t>Are you chasing any paper? (DXCC, All States, etc.)</w:t>
      </w:r>
    </w:p>
    <w:p w14:paraId="3EEA6E9B" w14:textId="77777777" w:rsidR="00E405C7" w:rsidRPr="00E5427A" w:rsidRDefault="00E405C7" w:rsidP="00E5427A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</w:rPr>
        <w:t>Did you participate in the UHF/VHF contest recently held?</w:t>
      </w:r>
    </w:p>
    <w:p w14:paraId="5F01733D" w14:textId="3AC4FB53" w:rsidR="00E405C7" w:rsidRPr="00E5427A" w:rsidRDefault="00E405C7" w:rsidP="00E5427A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</w:rPr>
        <w:t xml:space="preserve">What was your most memorable project or kit in ham radio? </w:t>
      </w:r>
      <w:proofErr w:type="gramStart"/>
      <w:r w:rsidRPr="00E5427A">
        <w:rPr>
          <w:rFonts w:ascii="Times New Roman" w:hAnsi="Times New Roman" w:cs="Times New Roman"/>
          <w:sz w:val="24"/>
          <w:szCs w:val="24"/>
        </w:rPr>
        <w:t>Or,</w:t>
      </w:r>
      <w:proofErr w:type="gramEnd"/>
      <w:r w:rsidRPr="00E5427A">
        <w:rPr>
          <w:rFonts w:ascii="Times New Roman" w:hAnsi="Times New Roman" w:cs="Times New Roman"/>
          <w:sz w:val="24"/>
          <w:szCs w:val="24"/>
        </w:rPr>
        <w:t xml:space="preserve"> what is your next big thing to do in ham</w:t>
      </w:r>
      <w:r w:rsidR="00E5427A">
        <w:rPr>
          <w:rFonts w:ascii="Times New Roman" w:hAnsi="Times New Roman" w:cs="Times New Roman"/>
          <w:sz w:val="24"/>
          <w:szCs w:val="24"/>
        </w:rPr>
        <w:t xml:space="preserve"> </w:t>
      </w:r>
      <w:r w:rsidRPr="00E5427A">
        <w:rPr>
          <w:rFonts w:ascii="Times New Roman" w:hAnsi="Times New Roman" w:cs="Times New Roman"/>
          <w:sz w:val="24"/>
          <w:szCs w:val="24"/>
        </w:rPr>
        <w:t>radio?</w:t>
      </w:r>
    </w:p>
    <w:p w14:paraId="319F4AEF" w14:textId="0CA90902" w:rsidR="00E405C7" w:rsidRPr="00E5427A" w:rsidRDefault="00E405C7" w:rsidP="00E5427A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</w:rPr>
        <w:t>Where do you look for answers for amateur radio related questions? Do you have a favorite resource,</w:t>
      </w:r>
      <w:r w:rsidR="00E5427A">
        <w:rPr>
          <w:rFonts w:ascii="Times New Roman" w:hAnsi="Times New Roman" w:cs="Times New Roman"/>
          <w:sz w:val="24"/>
          <w:szCs w:val="24"/>
        </w:rPr>
        <w:t xml:space="preserve"> </w:t>
      </w:r>
      <w:r w:rsidRPr="00E5427A">
        <w:rPr>
          <w:rFonts w:ascii="Times New Roman" w:hAnsi="Times New Roman" w:cs="Times New Roman"/>
          <w:sz w:val="24"/>
          <w:szCs w:val="24"/>
        </w:rPr>
        <w:t>like a book, website, online forum, net, etc.?</w:t>
      </w:r>
    </w:p>
    <w:p w14:paraId="470A80C0" w14:textId="77777777" w:rsidR="00E405C7" w:rsidRPr="00E5427A" w:rsidRDefault="00E405C7" w:rsidP="00E5427A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</w:rPr>
        <w:t xml:space="preserve">If you </w:t>
      </w:r>
      <w:proofErr w:type="gramStart"/>
      <w:r w:rsidRPr="00E5427A">
        <w:rPr>
          <w:rFonts w:ascii="Times New Roman" w:hAnsi="Times New Roman" w:cs="Times New Roman"/>
          <w:sz w:val="24"/>
          <w:szCs w:val="24"/>
        </w:rPr>
        <w:t>didn't</w:t>
      </w:r>
      <w:proofErr w:type="gramEnd"/>
      <w:r w:rsidRPr="00E5427A">
        <w:rPr>
          <w:rFonts w:ascii="Times New Roman" w:hAnsi="Times New Roman" w:cs="Times New Roman"/>
          <w:sz w:val="24"/>
          <w:szCs w:val="24"/>
        </w:rPr>
        <w:t xml:space="preserve"> have to sleep, what would you do with the extra time?</w:t>
      </w:r>
    </w:p>
    <w:p w14:paraId="78FA1BFD" w14:textId="77777777" w:rsidR="00E405C7" w:rsidRPr="00E5427A" w:rsidRDefault="00E405C7" w:rsidP="00E5427A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</w:rPr>
        <w:t xml:space="preserve">What new piece of technology could you do without; </w:t>
      </w:r>
      <w:proofErr w:type="gramStart"/>
      <w:r w:rsidRPr="00E5427A">
        <w:rPr>
          <w:rFonts w:ascii="Times New Roman" w:hAnsi="Times New Roman" w:cs="Times New Roman"/>
          <w:sz w:val="24"/>
          <w:szCs w:val="24"/>
        </w:rPr>
        <w:t>but,</w:t>
      </w:r>
      <w:proofErr w:type="gramEnd"/>
      <w:r w:rsidRPr="00E5427A">
        <w:rPr>
          <w:rFonts w:ascii="Times New Roman" w:hAnsi="Times New Roman" w:cs="Times New Roman"/>
          <w:sz w:val="24"/>
          <w:szCs w:val="24"/>
        </w:rPr>
        <w:t xml:space="preserve"> would rather not?</w:t>
      </w:r>
    </w:p>
    <w:p w14:paraId="2E10BBBD" w14:textId="77777777" w:rsidR="00E405C7" w:rsidRPr="00E5427A" w:rsidRDefault="00E405C7" w:rsidP="00E5427A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</w:rPr>
        <w:t>This did not include running water, electricity or internet that are all now essentially utilities.</w:t>
      </w:r>
    </w:p>
    <w:p w14:paraId="52FEFAD4" w14:textId="77777777" w:rsidR="00E405C7" w:rsidRPr="00E5427A" w:rsidRDefault="00E405C7" w:rsidP="00E5427A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</w:rPr>
        <w:t>Stories both good/bad/funny regarding interaction with public about amateur radio.</w:t>
      </w:r>
    </w:p>
    <w:p w14:paraId="1AE9878F" w14:textId="77777777" w:rsidR="00E405C7" w:rsidRPr="00E5427A" w:rsidRDefault="00E405C7" w:rsidP="00E5427A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</w:rPr>
        <w:t>Share an Ah-Ha moment in your ham experiences.</w:t>
      </w:r>
    </w:p>
    <w:p w14:paraId="6CBB7550" w14:textId="1E55DAFB" w:rsidR="00E405C7" w:rsidRPr="00E5427A" w:rsidRDefault="00E405C7" w:rsidP="00E5427A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</w:rPr>
        <w:t>What activities would you like to see the club do or teach?</w:t>
      </w:r>
      <w:r w:rsidR="009A6387">
        <w:rPr>
          <w:rFonts w:ascii="Times New Roman" w:hAnsi="Times New Roman" w:cs="Times New Roman"/>
          <w:sz w:val="24"/>
          <w:szCs w:val="24"/>
        </w:rPr>
        <w:t xml:space="preserve"> </w:t>
      </w:r>
      <w:r w:rsidRPr="00E5427A">
        <w:rPr>
          <w:rFonts w:ascii="Times New Roman" w:hAnsi="Times New Roman" w:cs="Times New Roman"/>
          <w:sz w:val="24"/>
          <w:szCs w:val="24"/>
        </w:rPr>
        <w:t>OK, last week you got to list what you wanted the club to do. NOW, which one(s) of those/your ideas</w:t>
      </w:r>
      <w:r w:rsidR="00E5427A">
        <w:rPr>
          <w:rFonts w:ascii="Times New Roman" w:hAnsi="Times New Roman" w:cs="Times New Roman"/>
          <w:sz w:val="24"/>
          <w:szCs w:val="24"/>
        </w:rPr>
        <w:t xml:space="preserve"> </w:t>
      </w:r>
      <w:r w:rsidRPr="00E5427A">
        <w:rPr>
          <w:rFonts w:ascii="Times New Roman" w:hAnsi="Times New Roman" w:cs="Times New Roman"/>
          <w:sz w:val="24"/>
          <w:szCs w:val="24"/>
        </w:rPr>
        <w:t>would you be willing to Lead or at least help present to make the club how you want it to be?</w:t>
      </w:r>
    </w:p>
    <w:p w14:paraId="6E90774B" w14:textId="77777777" w:rsidR="00E405C7" w:rsidRPr="00E5427A" w:rsidRDefault="00E405C7" w:rsidP="00E5427A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</w:rPr>
        <w:t>Field Day Attendance/FD Memories</w:t>
      </w:r>
    </w:p>
    <w:p w14:paraId="4BAD2C40" w14:textId="77777777" w:rsidR="00E405C7" w:rsidRPr="00E5427A" w:rsidRDefault="00E405C7" w:rsidP="00E5427A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</w:rPr>
        <w:t>What was one of your greatest challenges as an amateur operator and what did you learn from it?</w:t>
      </w:r>
    </w:p>
    <w:p w14:paraId="2F7A7A9A" w14:textId="77777777" w:rsidR="00E405C7" w:rsidRPr="00E5427A" w:rsidRDefault="00E405C7" w:rsidP="00E5427A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</w:rPr>
        <w:t>What was your first outside amateur radio antenna?</w:t>
      </w:r>
    </w:p>
    <w:p w14:paraId="08BE2BB5" w14:textId="77777777" w:rsidR="00E405C7" w:rsidRPr="00E5427A" w:rsidRDefault="00E405C7" w:rsidP="00E5427A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</w:rPr>
        <w:t>Topics/interests for club meetings.</w:t>
      </w:r>
    </w:p>
    <w:p w14:paraId="029F765B" w14:textId="77777777" w:rsidR="00E405C7" w:rsidRPr="00E5427A" w:rsidRDefault="00E405C7" w:rsidP="00E5427A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</w:rPr>
        <w:t>What kind of topics or situations have you used where YouTube educated you or bailed you out?</w:t>
      </w:r>
    </w:p>
    <w:p w14:paraId="48570B75" w14:textId="4FC9867E" w:rsidR="00E405C7" w:rsidRPr="00E5427A" w:rsidRDefault="00E405C7" w:rsidP="00E5427A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</w:rPr>
        <w:t>What TV show episodes (other than Last</w:t>
      </w:r>
      <w:r w:rsidR="00A43D6E" w:rsidRPr="00E5427A">
        <w:rPr>
          <w:rFonts w:ascii="Times New Roman" w:hAnsi="Times New Roman" w:cs="Times New Roman"/>
          <w:sz w:val="24"/>
          <w:szCs w:val="24"/>
        </w:rPr>
        <w:t xml:space="preserve"> </w:t>
      </w:r>
      <w:r w:rsidRPr="00E5427A">
        <w:rPr>
          <w:rFonts w:ascii="Times New Roman" w:hAnsi="Times New Roman" w:cs="Times New Roman"/>
          <w:sz w:val="24"/>
          <w:szCs w:val="24"/>
        </w:rPr>
        <w:t>Man Standing) do you remember that featured or mentioned</w:t>
      </w:r>
      <w:r w:rsidR="009A6387">
        <w:rPr>
          <w:rFonts w:ascii="Times New Roman" w:hAnsi="Times New Roman" w:cs="Times New Roman"/>
          <w:sz w:val="24"/>
          <w:szCs w:val="24"/>
        </w:rPr>
        <w:t xml:space="preserve"> </w:t>
      </w:r>
      <w:r w:rsidRPr="00E5427A">
        <w:rPr>
          <w:rFonts w:ascii="Times New Roman" w:hAnsi="Times New Roman" w:cs="Times New Roman"/>
          <w:sz w:val="24"/>
          <w:szCs w:val="24"/>
        </w:rPr>
        <w:t>amateur radio?</w:t>
      </w:r>
    </w:p>
    <w:p w14:paraId="4E5F65EA" w14:textId="77777777" w:rsidR="00E405C7" w:rsidRPr="00E5427A" w:rsidRDefault="00E405C7" w:rsidP="00E5427A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</w:rPr>
        <w:t>How many hours per month do you spend doing amateur radio activities? What are your main</w:t>
      </w:r>
    </w:p>
    <w:p w14:paraId="3CD596C1" w14:textId="77777777" w:rsidR="00E405C7" w:rsidRPr="00E5427A" w:rsidRDefault="00E405C7" w:rsidP="00E5427A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</w:rPr>
        <w:t>activities?</w:t>
      </w:r>
    </w:p>
    <w:p w14:paraId="69052E4C" w14:textId="77777777" w:rsidR="00E405C7" w:rsidRPr="00E5427A" w:rsidRDefault="00E405C7" w:rsidP="00E5427A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</w:rPr>
        <w:t>What ideas do you have to promote fellowship among club members?</w:t>
      </w:r>
    </w:p>
    <w:p w14:paraId="27B0810D" w14:textId="15E8576E" w:rsidR="00E405C7" w:rsidRPr="00E5427A" w:rsidRDefault="00E405C7" w:rsidP="00E5427A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</w:rPr>
        <w:lastRenderedPageBreak/>
        <w:t>Do you take a radio with you when you go on vacation and, if so, do you talk on repeaters, check into</w:t>
      </w:r>
      <w:r w:rsidR="009A6387">
        <w:rPr>
          <w:rFonts w:ascii="Times New Roman" w:hAnsi="Times New Roman" w:cs="Times New Roman"/>
          <w:sz w:val="24"/>
          <w:szCs w:val="24"/>
        </w:rPr>
        <w:t xml:space="preserve"> </w:t>
      </w:r>
      <w:r w:rsidRPr="00E5427A">
        <w:rPr>
          <w:rFonts w:ascii="Times New Roman" w:hAnsi="Times New Roman" w:cs="Times New Roman"/>
          <w:sz w:val="24"/>
          <w:szCs w:val="24"/>
        </w:rPr>
        <w:t xml:space="preserve">local nets, etc. when </w:t>
      </w:r>
      <w:proofErr w:type="gramStart"/>
      <w:r w:rsidRPr="00E5427A">
        <w:rPr>
          <w:rFonts w:ascii="Times New Roman" w:hAnsi="Times New Roman" w:cs="Times New Roman"/>
          <w:sz w:val="24"/>
          <w:szCs w:val="24"/>
        </w:rPr>
        <w:t>you’re</w:t>
      </w:r>
      <w:proofErr w:type="gramEnd"/>
      <w:r w:rsidRPr="00E5427A">
        <w:rPr>
          <w:rFonts w:ascii="Times New Roman" w:hAnsi="Times New Roman" w:cs="Times New Roman"/>
          <w:sz w:val="24"/>
          <w:szCs w:val="24"/>
        </w:rPr>
        <w:t xml:space="preserve"> on vacation?</w:t>
      </w:r>
    </w:p>
    <w:p w14:paraId="3953A4C4" w14:textId="77777777" w:rsidR="00E405C7" w:rsidRPr="00E5427A" w:rsidRDefault="00E405C7" w:rsidP="00E5427A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</w:rPr>
        <w:t xml:space="preserve">What was your favorite subject in high school? (The opposite sex </w:t>
      </w:r>
      <w:proofErr w:type="gramStart"/>
      <w:r w:rsidRPr="00E5427A">
        <w:rPr>
          <w:rFonts w:ascii="Times New Roman" w:hAnsi="Times New Roman" w:cs="Times New Roman"/>
          <w:sz w:val="24"/>
          <w:szCs w:val="24"/>
        </w:rPr>
        <w:t>doesn’t</w:t>
      </w:r>
      <w:proofErr w:type="gramEnd"/>
      <w:r w:rsidRPr="00E5427A">
        <w:rPr>
          <w:rFonts w:ascii="Times New Roman" w:hAnsi="Times New Roman" w:cs="Times New Roman"/>
          <w:sz w:val="24"/>
          <w:szCs w:val="24"/>
        </w:rPr>
        <w:t xml:space="preserve"> count!)</w:t>
      </w:r>
    </w:p>
    <w:p w14:paraId="719D1B4F" w14:textId="23324F06" w:rsidR="00E405C7" w:rsidRPr="00E5427A" w:rsidRDefault="00E405C7" w:rsidP="00E5427A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</w:rPr>
        <w:t>Now that Radio Shack is gone, where do you get parts and pieces for your ham radio projects? What is the last ham radio item you built yourself?</w:t>
      </w:r>
    </w:p>
    <w:p w14:paraId="76C43D5F" w14:textId="77777777" w:rsidR="00E405C7" w:rsidRPr="00E5427A" w:rsidRDefault="00E405C7" w:rsidP="00E5427A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</w:rPr>
        <w:t>What is your favorite ham radio activity?</w:t>
      </w:r>
    </w:p>
    <w:p w14:paraId="232BCDFE" w14:textId="77777777" w:rsidR="00E405C7" w:rsidRPr="00E5427A" w:rsidRDefault="00E405C7" w:rsidP="00E5427A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</w:rPr>
        <w:t>What is your favorite non-ham radio activity?  (Keep it clean!)</w:t>
      </w:r>
    </w:p>
    <w:p w14:paraId="6C6901FF" w14:textId="77777777" w:rsidR="00E405C7" w:rsidRPr="00E5427A" w:rsidRDefault="00E405C7" w:rsidP="00E5427A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</w:rPr>
        <w:t>What aspect of ham radio would you like to learn more about?</w:t>
      </w:r>
    </w:p>
    <w:p w14:paraId="78DDDD94" w14:textId="77777777" w:rsidR="00E405C7" w:rsidRPr="00E5427A" w:rsidRDefault="00E405C7" w:rsidP="00E5427A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</w:rPr>
        <w:t>Do you listen to shortwave broadcasting?  If so, is there a station you like best?</w:t>
      </w:r>
    </w:p>
    <w:p w14:paraId="42D812E0" w14:textId="77777777" w:rsidR="00E405C7" w:rsidRPr="00E5427A" w:rsidRDefault="00E405C7" w:rsidP="00E5427A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</w:rPr>
        <w:t xml:space="preserve">Have you ever done mediumwave </w:t>
      </w:r>
      <w:proofErr w:type="spellStart"/>
      <w:r w:rsidRPr="00E5427A">
        <w:rPr>
          <w:rFonts w:ascii="Times New Roman" w:hAnsi="Times New Roman" w:cs="Times New Roman"/>
          <w:sz w:val="24"/>
          <w:szCs w:val="24"/>
        </w:rPr>
        <w:t>DXing</w:t>
      </w:r>
      <w:proofErr w:type="spellEnd"/>
      <w:r w:rsidRPr="00E5427A">
        <w:rPr>
          <w:rFonts w:ascii="Times New Roman" w:hAnsi="Times New Roman" w:cs="Times New Roman"/>
          <w:sz w:val="24"/>
          <w:szCs w:val="24"/>
        </w:rPr>
        <w:t>?  (AM broadcast band.)</w:t>
      </w:r>
    </w:p>
    <w:p w14:paraId="4E428AF6" w14:textId="7BF29689" w:rsidR="00E405C7" w:rsidRPr="00E5427A" w:rsidRDefault="00E405C7" w:rsidP="00E5427A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</w:rPr>
        <w:t>What was the most memorable QSO and what was the topic discussed that made it memorable?</w:t>
      </w:r>
    </w:p>
    <w:p w14:paraId="64E68258" w14:textId="77777777" w:rsidR="00E405C7" w:rsidRPr="00E5427A" w:rsidRDefault="00E405C7" w:rsidP="00E5427A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</w:rPr>
        <w:t>What is the oldest ham radio you own?</w:t>
      </w:r>
    </w:p>
    <w:p w14:paraId="3AAFF70A" w14:textId="77777777" w:rsidR="00E405C7" w:rsidRPr="00E5427A" w:rsidRDefault="00E405C7" w:rsidP="00E5427A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</w:rPr>
        <w:t>What was the first ham radio you owned?</w:t>
      </w:r>
    </w:p>
    <w:p w14:paraId="6B773060" w14:textId="6C4DB3AB" w:rsidR="00E405C7" w:rsidRPr="00E5427A" w:rsidRDefault="00E405C7" w:rsidP="00E5427A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</w:rPr>
        <w:t>What band is you</w:t>
      </w:r>
      <w:r w:rsidR="00864ED2" w:rsidRPr="00E5427A">
        <w:rPr>
          <w:rFonts w:ascii="Times New Roman" w:hAnsi="Times New Roman" w:cs="Times New Roman"/>
          <w:sz w:val="24"/>
          <w:szCs w:val="24"/>
        </w:rPr>
        <w:t>r</w:t>
      </w:r>
      <w:r w:rsidRPr="00E5427A">
        <w:rPr>
          <w:rFonts w:ascii="Times New Roman" w:hAnsi="Times New Roman" w:cs="Times New Roman"/>
          <w:sz w:val="24"/>
          <w:szCs w:val="24"/>
        </w:rPr>
        <w:t xml:space="preserve"> favorite band on which to operate?</w:t>
      </w:r>
    </w:p>
    <w:p w14:paraId="32048BAC" w14:textId="77777777" w:rsidR="00E405C7" w:rsidRPr="00E5427A" w:rsidRDefault="00E405C7" w:rsidP="00E5427A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</w:rPr>
        <w:t>What band would you like to operate on that you currently cannot?</w:t>
      </w:r>
    </w:p>
    <w:p w14:paraId="062EC611" w14:textId="77777777" w:rsidR="00E405C7" w:rsidRPr="00E5427A" w:rsidRDefault="00E405C7" w:rsidP="00E5427A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</w:rPr>
        <w:t>What was your favorite subject in grade school?</w:t>
      </w:r>
    </w:p>
    <w:p w14:paraId="4DA10BFB" w14:textId="77777777" w:rsidR="00E405C7" w:rsidRPr="00E5427A" w:rsidRDefault="00E405C7" w:rsidP="00E5427A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</w:rPr>
        <w:t>What ham radio product would you like to see invented?</w:t>
      </w:r>
    </w:p>
    <w:p w14:paraId="084A0E18" w14:textId="77777777" w:rsidR="00E405C7" w:rsidRPr="00E5427A" w:rsidRDefault="00E405C7" w:rsidP="00E5427A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</w:rPr>
        <w:t>What ham radio contests have you participated?</w:t>
      </w:r>
    </w:p>
    <w:p w14:paraId="7EE205E1" w14:textId="77777777" w:rsidR="00E405C7" w:rsidRPr="00E5427A" w:rsidRDefault="00E405C7" w:rsidP="00E5427A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</w:rPr>
        <w:t>Who or what inspired you to earn a ham radio license?</w:t>
      </w:r>
    </w:p>
    <w:p w14:paraId="209A6773" w14:textId="78FA980D" w:rsidR="0037282A" w:rsidRPr="00E5427A" w:rsidRDefault="00546B47" w:rsidP="00E5427A">
      <w:pPr>
        <w:contextualSpacing/>
        <w:rPr>
          <w:rFonts w:ascii="Times New Roman" w:hAnsi="Times New Roman" w:cs="Times New Roman"/>
          <w:sz w:val="24"/>
          <w:szCs w:val="24"/>
          <w:highlight w:val="yellow"/>
        </w:rPr>
      </w:pPr>
      <w:r w:rsidRPr="00E5427A">
        <w:rPr>
          <w:rFonts w:ascii="Times New Roman" w:hAnsi="Times New Roman" w:cs="Times New Roman"/>
          <w:sz w:val="24"/>
          <w:szCs w:val="24"/>
          <w:highlight w:val="yellow"/>
        </w:rPr>
        <w:t>i</w:t>
      </w:r>
      <w:r w:rsidR="0037282A" w:rsidRPr="00E5427A">
        <w:rPr>
          <w:rFonts w:ascii="Times New Roman" w:hAnsi="Times New Roman" w:cs="Times New Roman"/>
          <w:sz w:val="24"/>
          <w:szCs w:val="24"/>
          <w:highlight w:val="yellow"/>
        </w:rPr>
        <w:t>s there a topic would you like to learn about at a club meeting?</w:t>
      </w:r>
    </w:p>
    <w:p w14:paraId="588DAC13" w14:textId="1E27F41E" w:rsidR="0037282A" w:rsidRPr="00E5427A" w:rsidRDefault="0037282A" w:rsidP="00E5427A">
      <w:pPr>
        <w:contextualSpacing/>
        <w:rPr>
          <w:rFonts w:ascii="Times New Roman" w:hAnsi="Times New Roman" w:cs="Times New Roman"/>
          <w:sz w:val="24"/>
          <w:szCs w:val="24"/>
          <w:highlight w:val="yellow"/>
        </w:rPr>
      </w:pPr>
      <w:r w:rsidRPr="00E5427A">
        <w:rPr>
          <w:rFonts w:ascii="Times New Roman" w:hAnsi="Times New Roman" w:cs="Times New Roman"/>
          <w:sz w:val="24"/>
          <w:szCs w:val="24"/>
          <w:highlight w:val="yellow"/>
        </w:rPr>
        <w:t> Is there a project you would like to see the club undertake at an upcoming meeting?</w:t>
      </w:r>
    </w:p>
    <w:p w14:paraId="39A32820" w14:textId="7DCCD4B9" w:rsidR="0037282A" w:rsidRPr="00E5427A" w:rsidRDefault="0037282A" w:rsidP="00E5427A">
      <w:pPr>
        <w:contextualSpacing/>
        <w:rPr>
          <w:rFonts w:ascii="Times New Roman" w:hAnsi="Times New Roman" w:cs="Times New Roman"/>
          <w:sz w:val="24"/>
          <w:szCs w:val="24"/>
          <w:highlight w:val="yellow"/>
        </w:rPr>
      </w:pPr>
      <w:r w:rsidRPr="00E5427A">
        <w:rPr>
          <w:rFonts w:ascii="Times New Roman" w:hAnsi="Times New Roman" w:cs="Times New Roman"/>
          <w:sz w:val="24"/>
          <w:szCs w:val="24"/>
          <w:highlight w:val="yellow"/>
        </w:rPr>
        <w:t> Is there a workshop topic you would like to see the club hold?</w:t>
      </w:r>
    </w:p>
    <w:p w14:paraId="1A3B1BD7" w14:textId="3609B565" w:rsidR="0037282A" w:rsidRPr="00E5427A" w:rsidRDefault="0037282A" w:rsidP="00E5427A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  <w:highlight w:val="yellow"/>
        </w:rPr>
        <w:t xml:space="preserve"> Is there a ham radio activity </w:t>
      </w:r>
      <w:proofErr w:type="gramStart"/>
      <w:r w:rsidRPr="00E5427A">
        <w:rPr>
          <w:rFonts w:ascii="Times New Roman" w:hAnsi="Times New Roman" w:cs="Times New Roman"/>
          <w:sz w:val="24"/>
          <w:szCs w:val="24"/>
          <w:highlight w:val="yellow"/>
        </w:rPr>
        <w:t>you’d</w:t>
      </w:r>
      <w:proofErr w:type="gramEnd"/>
      <w:r w:rsidRPr="00E5427A">
        <w:rPr>
          <w:rFonts w:ascii="Times New Roman" w:hAnsi="Times New Roman" w:cs="Times New Roman"/>
          <w:sz w:val="24"/>
          <w:szCs w:val="24"/>
          <w:highlight w:val="yellow"/>
        </w:rPr>
        <w:t xml:space="preserve"> like to see the club try as a social activity?</w:t>
      </w:r>
    </w:p>
    <w:p w14:paraId="66FA015B" w14:textId="2F5A5398" w:rsidR="00E405C7" w:rsidRPr="00E5427A" w:rsidRDefault="009E3B48" w:rsidP="00E5427A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  <w:highlight w:val="yellow"/>
        </w:rPr>
        <w:t>How does one Zero Beat on SSB? Is there some technique that works best?</w:t>
      </w:r>
    </w:p>
    <w:p w14:paraId="7F9FC35B" w14:textId="77777777" w:rsidR="0033770D" w:rsidRPr="00E5427A" w:rsidRDefault="002A056E" w:rsidP="00E5427A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  <w:highlight w:val="yellow"/>
        </w:rPr>
        <w:t>For the September meeting, would you prefer in person at the park, but start at 1830, or a Zoom meeting at the regular time?</w:t>
      </w:r>
    </w:p>
    <w:p w14:paraId="42D89DEE" w14:textId="2F167372" w:rsidR="0033770D" w:rsidRPr="00E5427A" w:rsidRDefault="0033770D" w:rsidP="00E5427A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  <w:highlight w:val="yellow"/>
        </w:rPr>
        <w:t xml:space="preserve">What are some traditions you enjoy for </w:t>
      </w:r>
      <w:proofErr w:type="gramStart"/>
      <w:r w:rsidRPr="00E5427A">
        <w:rPr>
          <w:rFonts w:ascii="Times New Roman" w:hAnsi="Times New Roman" w:cs="Times New Roman"/>
          <w:sz w:val="24"/>
          <w:szCs w:val="24"/>
          <w:highlight w:val="yellow"/>
        </w:rPr>
        <w:t>Halloween.</w:t>
      </w:r>
      <w:proofErr w:type="gramEnd"/>
      <w:r w:rsidRPr="00E5427A">
        <w:rPr>
          <w:rFonts w:ascii="Times New Roman" w:hAnsi="Times New Roman" w:cs="Times New Roman"/>
          <w:sz w:val="24"/>
          <w:szCs w:val="24"/>
          <w:highlight w:val="yellow"/>
        </w:rPr>
        <w:t xml:space="preserve"> Which Halloween candies did you not like getting, and what were some of your favorites?</w:t>
      </w:r>
      <w:r w:rsidRPr="00E5427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C68FC24" w14:textId="7C3FB3B1" w:rsidR="00FC0248" w:rsidRPr="00E5427A" w:rsidRDefault="00FC0248" w:rsidP="00E5427A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  <w:highlight w:val="yellow"/>
        </w:rPr>
        <w:t>What two distractions prevent you from being more active in ham radio?</w:t>
      </w:r>
    </w:p>
    <w:p w14:paraId="6E58B400" w14:textId="4D07E455" w:rsidR="00CC0DFD" w:rsidRDefault="00CC0DFD" w:rsidP="00CC0DFD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  <w:highlight w:val="yellow"/>
        </w:rPr>
        <w:t xml:space="preserve">Field day </w:t>
      </w:r>
      <w:proofErr w:type="gramStart"/>
      <w:r w:rsidRPr="00E5427A">
        <w:rPr>
          <w:rFonts w:ascii="Times New Roman" w:hAnsi="Times New Roman" w:cs="Times New Roman"/>
          <w:sz w:val="24"/>
          <w:szCs w:val="24"/>
          <w:highlight w:val="yellow"/>
        </w:rPr>
        <w:t>father’s day</w:t>
      </w:r>
      <w:proofErr w:type="gramEnd"/>
      <w:r w:rsidRPr="00E5427A">
        <w:rPr>
          <w:rFonts w:ascii="Times New Roman" w:hAnsi="Times New Roman" w:cs="Times New Roman"/>
          <w:sz w:val="24"/>
          <w:szCs w:val="24"/>
          <w:highlight w:val="yellow"/>
        </w:rPr>
        <w:t xml:space="preserve"> plans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E5427A">
        <w:rPr>
          <w:rFonts w:ascii="Times New Roman" w:hAnsi="Times New Roman" w:cs="Times New Roman"/>
          <w:sz w:val="24"/>
          <w:szCs w:val="24"/>
          <w:highlight w:val="yellow"/>
        </w:rPr>
        <w:t>Special Event Stations</w:t>
      </w:r>
    </w:p>
    <w:p w14:paraId="2D5462F4" w14:textId="77777777" w:rsidR="00CC0DFD" w:rsidRPr="00E5427A" w:rsidRDefault="00CC0DFD" w:rsidP="00CC0DFD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  <w:highlight w:val="yellow"/>
        </w:rPr>
        <w:t xml:space="preserve">What are the basic tools or equipment beyond your radio and antenna that you </w:t>
      </w:r>
      <w:proofErr w:type="gramStart"/>
      <w:r w:rsidRPr="00E5427A">
        <w:rPr>
          <w:rFonts w:ascii="Times New Roman" w:hAnsi="Times New Roman" w:cs="Times New Roman"/>
          <w:sz w:val="24"/>
          <w:szCs w:val="24"/>
          <w:highlight w:val="yellow"/>
        </w:rPr>
        <w:t>couldn’t</w:t>
      </w:r>
      <w:proofErr w:type="gramEnd"/>
      <w:r w:rsidRPr="00E5427A">
        <w:rPr>
          <w:rFonts w:ascii="Times New Roman" w:hAnsi="Times New Roman" w:cs="Times New Roman"/>
          <w:sz w:val="24"/>
          <w:szCs w:val="24"/>
          <w:highlight w:val="yellow"/>
        </w:rPr>
        <w:t xml:space="preserve"> live without as</w:t>
      </w:r>
      <w:r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Pr="00E5427A">
        <w:rPr>
          <w:rFonts w:ascii="Times New Roman" w:hAnsi="Times New Roman" w:cs="Times New Roman"/>
          <w:sz w:val="24"/>
          <w:szCs w:val="24"/>
          <w:highlight w:val="yellow"/>
        </w:rPr>
        <w:t>a ham radio operator?</w:t>
      </w:r>
    </w:p>
    <w:p w14:paraId="503C38F4" w14:textId="10AAC09F" w:rsidR="00CC0DFD" w:rsidRDefault="00CC0DFD" w:rsidP="00CC0DFD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  <w:highlight w:val="yellow"/>
        </w:rPr>
        <w:t>What was your favorite food growing up and what made it most memorable?</w:t>
      </w:r>
    </w:p>
    <w:p w14:paraId="4CB9785A" w14:textId="16A3D560" w:rsidR="00CC0DFD" w:rsidRDefault="00CC0DFD" w:rsidP="00CC0DFD">
      <w:pPr>
        <w:contextualSpacing/>
        <w:rPr>
          <w:rFonts w:ascii="Times New Roman" w:hAnsi="Times New Roman" w:cs="Times New Roman"/>
          <w:sz w:val="24"/>
          <w:szCs w:val="24"/>
        </w:rPr>
      </w:pPr>
      <w:proofErr w:type="gramStart"/>
      <w:r w:rsidRPr="00E5427A">
        <w:rPr>
          <w:rFonts w:ascii="Times New Roman" w:hAnsi="Times New Roman" w:cs="Times New Roman"/>
          <w:sz w:val="24"/>
          <w:szCs w:val="24"/>
          <w:highlight w:val="yellow"/>
        </w:rPr>
        <w:t>What's</w:t>
      </w:r>
      <w:proofErr w:type="gramEnd"/>
      <w:r w:rsidRPr="00E5427A">
        <w:rPr>
          <w:rFonts w:ascii="Times New Roman" w:hAnsi="Times New Roman" w:cs="Times New Roman"/>
          <w:sz w:val="24"/>
          <w:szCs w:val="24"/>
          <w:highlight w:val="yellow"/>
        </w:rPr>
        <w:t xml:space="preserve"> something you wish you knew when you first began in amateur radio?</w:t>
      </w:r>
    </w:p>
    <w:p w14:paraId="2265A359" w14:textId="7B70FBF8" w:rsidR="00CC0DFD" w:rsidRDefault="00CC0DFD" w:rsidP="00CC0DFD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  <w:highlight w:val="yellow"/>
        </w:rPr>
        <w:t>How have you used knowledge learned in ham radio in some other endeavor in life?</w:t>
      </w:r>
    </w:p>
    <w:p w14:paraId="068661E6" w14:textId="2E16BF13" w:rsidR="00CC0DFD" w:rsidRDefault="00CC0DFD" w:rsidP="00CC0DFD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  <w:highlight w:val="yellow"/>
        </w:rPr>
        <w:t>What was your favorite childhood TV or radio show</w:t>
      </w:r>
      <w:r w:rsidRPr="00E5427A">
        <w:rPr>
          <w:rFonts w:ascii="Times New Roman" w:hAnsi="Times New Roman" w:cs="Times New Roman"/>
          <w:sz w:val="24"/>
          <w:szCs w:val="24"/>
        </w:rPr>
        <w:t>?</w:t>
      </w:r>
    </w:p>
    <w:p w14:paraId="3C6D96A2" w14:textId="3C2D14FE" w:rsidR="00CC0DFD" w:rsidRDefault="00CC0DFD" w:rsidP="00CC0DFD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  <w:highlight w:val="yellow"/>
        </w:rPr>
        <w:t>What changes, new modes, or new equipment have you tried this year?</w:t>
      </w:r>
    </w:p>
    <w:p w14:paraId="7F15D8F6" w14:textId="36D49BE9" w:rsidR="00CC0DFD" w:rsidRDefault="00CC0DFD" w:rsidP="00CC0DFD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  <w:highlight w:val="yellow"/>
        </w:rPr>
        <w:t>What ham radio apps do you have on your cell phone and what do you use them for?</w:t>
      </w:r>
    </w:p>
    <w:p w14:paraId="37C971EE" w14:textId="77777777" w:rsidR="00CC0DFD" w:rsidRPr="00E5427A" w:rsidRDefault="00CC0DFD" w:rsidP="00CC0DFD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  <w:highlight w:val="yellow"/>
        </w:rPr>
        <w:t>Who was your first QSO with, what band and mode was used?</w:t>
      </w:r>
    </w:p>
    <w:p w14:paraId="462493D9" w14:textId="769D8B9C" w:rsidR="00CC0DFD" w:rsidRDefault="00CC0DFD" w:rsidP="00CC0DFD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  <w:highlight w:val="yellow"/>
        </w:rPr>
        <w:t>What have you done on ham radio this past week/month?</w:t>
      </w:r>
    </w:p>
    <w:p w14:paraId="04218443" w14:textId="77777777" w:rsidR="00CC0DFD" w:rsidRPr="00E5427A" w:rsidRDefault="00CC0DFD" w:rsidP="00CC0DFD">
      <w:pPr>
        <w:contextualSpacing/>
        <w:rPr>
          <w:rFonts w:ascii="Times New Roman" w:hAnsi="Times New Roman" w:cs="Times New Roman"/>
          <w:sz w:val="24"/>
          <w:szCs w:val="24"/>
        </w:rPr>
      </w:pPr>
      <w:r w:rsidRPr="00E5427A">
        <w:rPr>
          <w:rFonts w:ascii="Times New Roman" w:hAnsi="Times New Roman" w:cs="Times New Roman"/>
          <w:sz w:val="24"/>
          <w:szCs w:val="24"/>
          <w:highlight w:val="yellow"/>
        </w:rPr>
        <w:t>What kind of test equipment do you own?</w:t>
      </w:r>
    </w:p>
    <w:p w14:paraId="42CF7F53" w14:textId="77777777" w:rsidR="00CC0DFD" w:rsidRPr="00E5427A" w:rsidRDefault="00CC0DFD" w:rsidP="00CC0DFD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32DD98AB" w14:textId="10A38ED5" w:rsidR="00BB44BB" w:rsidRDefault="00BB44BB" w:rsidP="00E405C7">
      <w:pPr>
        <w:spacing w:after="0"/>
        <w:rPr>
          <w:sz w:val="28"/>
          <w:szCs w:val="28"/>
        </w:rPr>
      </w:pPr>
    </w:p>
    <w:sectPr w:rsidR="00BB44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353749"/>
    <w:multiLevelType w:val="hybridMultilevel"/>
    <w:tmpl w:val="C5ACF50C"/>
    <w:lvl w:ilvl="0" w:tplc="DA66325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3715C1"/>
    <w:multiLevelType w:val="multilevel"/>
    <w:tmpl w:val="97923A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4BC2962"/>
    <w:multiLevelType w:val="multilevel"/>
    <w:tmpl w:val="B9A2E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6E50115"/>
    <w:multiLevelType w:val="hybridMultilevel"/>
    <w:tmpl w:val="7742A1F2"/>
    <w:lvl w:ilvl="0" w:tplc="EAAA3A5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2NLIwNzS2NDAzMrRU0lEKTi0uzszPAymwrAUA4WKQoywAAAA="/>
  </w:docVars>
  <w:rsids>
    <w:rsidRoot w:val="004C1B10"/>
    <w:rsid w:val="0005043C"/>
    <w:rsid w:val="000779D7"/>
    <w:rsid w:val="001032A7"/>
    <w:rsid w:val="001333B6"/>
    <w:rsid w:val="00151E37"/>
    <w:rsid w:val="001571A4"/>
    <w:rsid w:val="00196890"/>
    <w:rsid w:val="001B591B"/>
    <w:rsid w:val="002044C1"/>
    <w:rsid w:val="0025072E"/>
    <w:rsid w:val="00256172"/>
    <w:rsid w:val="002639D7"/>
    <w:rsid w:val="00295B01"/>
    <w:rsid w:val="002970A4"/>
    <w:rsid w:val="002A056E"/>
    <w:rsid w:val="002C21C5"/>
    <w:rsid w:val="002E7988"/>
    <w:rsid w:val="003317BB"/>
    <w:rsid w:val="0033770D"/>
    <w:rsid w:val="0037282A"/>
    <w:rsid w:val="00385BFF"/>
    <w:rsid w:val="00392B89"/>
    <w:rsid w:val="003B2298"/>
    <w:rsid w:val="003D06B9"/>
    <w:rsid w:val="00452CDB"/>
    <w:rsid w:val="004B7143"/>
    <w:rsid w:val="004C1B10"/>
    <w:rsid w:val="00546B47"/>
    <w:rsid w:val="00594DFB"/>
    <w:rsid w:val="0062329B"/>
    <w:rsid w:val="00631524"/>
    <w:rsid w:val="00636413"/>
    <w:rsid w:val="0065447C"/>
    <w:rsid w:val="006E2FF4"/>
    <w:rsid w:val="008173AD"/>
    <w:rsid w:val="00845944"/>
    <w:rsid w:val="0086382E"/>
    <w:rsid w:val="00864ED2"/>
    <w:rsid w:val="008931EC"/>
    <w:rsid w:val="008F7579"/>
    <w:rsid w:val="00993D90"/>
    <w:rsid w:val="009A5049"/>
    <w:rsid w:val="009A6387"/>
    <w:rsid w:val="009C309A"/>
    <w:rsid w:val="009C3717"/>
    <w:rsid w:val="009E2D33"/>
    <w:rsid w:val="009E3B48"/>
    <w:rsid w:val="00A233B3"/>
    <w:rsid w:val="00A4269D"/>
    <w:rsid w:val="00A43D6E"/>
    <w:rsid w:val="00A473B0"/>
    <w:rsid w:val="00A94D6A"/>
    <w:rsid w:val="00A96043"/>
    <w:rsid w:val="00AA0445"/>
    <w:rsid w:val="00B158E5"/>
    <w:rsid w:val="00B42850"/>
    <w:rsid w:val="00B612BA"/>
    <w:rsid w:val="00B8661A"/>
    <w:rsid w:val="00BB44BB"/>
    <w:rsid w:val="00C005A2"/>
    <w:rsid w:val="00C912EB"/>
    <w:rsid w:val="00CB3013"/>
    <w:rsid w:val="00CC0DFD"/>
    <w:rsid w:val="00CE55D6"/>
    <w:rsid w:val="00CF7245"/>
    <w:rsid w:val="00D215CC"/>
    <w:rsid w:val="00D807A2"/>
    <w:rsid w:val="00E06CF2"/>
    <w:rsid w:val="00E37063"/>
    <w:rsid w:val="00E405C7"/>
    <w:rsid w:val="00E43D01"/>
    <w:rsid w:val="00E5427A"/>
    <w:rsid w:val="00E85773"/>
    <w:rsid w:val="00F04420"/>
    <w:rsid w:val="00F07D39"/>
    <w:rsid w:val="00F3598E"/>
    <w:rsid w:val="00F727E5"/>
    <w:rsid w:val="00FC0248"/>
    <w:rsid w:val="00FD1C33"/>
    <w:rsid w:val="00FF72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9FE015"/>
  <w15:chartTrackingRefBased/>
  <w15:docId w15:val="{98C799FA-2286-40E7-BA4B-45B9B893CB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0DFD"/>
  </w:style>
  <w:style w:type="paragraph" w:styleId="Heading3">
    <w:name w:val="heading 3"/>
    <w:basedOn w:val="Normal"/>
    <w:link w:val="Heading3Char"/>
    <w:uiPriority w:val="9"/>
    <w:qFormat/>
    <w:rsid w:val="00B4285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signmg">
    <w:name w:val="csignmg"/>
    <w:basedOn w:val="DefaultParagraphFont"/>
    <w:rsid w:val="009A5049"/>
  </w:style>
  <w:style w:type="character" w:customStyle="1" w:styleId="ptr">
    <w:name w:val="ptr"/>
    <w:basedOn w:val="DefaultParagraphFont"/>
    <w:rsid w:val="009A5049"/>
  </w:style>
  <w:style w:type="paragraph" w:customStyle="1" w:styleId="m0">
    <w:name w:val="m0"/>
    <w:basedOn w:val="Normal"/>
    <w:rsid w:val="009A50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B42850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unhideWhenUsed/>
    <w:rsid w:val="001B591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B591B"/>
    <w:rPr>
      <w:color w:val="605E5C"/>
      <w:shd w:val="clear" w:color="auto" w:fill="E1DFDD"/>
    </w:rPr>
  </w:style>
  <w:style w:type="paragraph" w:customStyle="1" w:styleId="yiv4985612923msonormal">
    <w:name w:val="yiv4985612923msonormal"/>
    <w:basedOn w:val="Normal"/>
    <w:rsid w:val="003728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dp80c4be95yiv3163329481msonormal">
    <w:name w:val="ydp80c4be95yiv3163329481msonormal"/>
    <w:basedOn w:val="Normal"/>
    <w:rsid w:val="00BB44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efrain">
    <w:name w:val="refrain"/>
    <w:basedOn w:val="Normal"/>
    <w:rsid w:val="002561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refrain1">
    <w:name w:val="refrain1"/>
    <w:basedOn w:val="DefaultParagraphFont"/>
    <w:rsid w:val="00256172"/>
  </w:style>
  <w:style w:type="paragraph" w:styleId="BalloonText">
    <w:name w:val="Balloon Text"/>
    <w:basedOn w:val="Normal"/>
    <w:link w:val="BalloonTextChar"/>
    <w:uiPriority w:val="99"/>
    <w:semiHidden/>
    <w:unhideWhenUsed/>
    <w:rsid w:val="00E06C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6CF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571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64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7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6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7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0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8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15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27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039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184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86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81124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027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84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8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6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1</TotalTime>
  <Pages>3</Pages>
  <Words>1045</Words>
  <Characters>5958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Sack</dc:creator>
  <cp:keywords/>
  <dc:description/>
  <cp:lastModifiedBy>Michelle Sack</cp:lastModifiedBy>
  <cp:revision>45</cp:revision>
  <cp:lastPrinted>2020-11-26T01:29:00Z</cp:lastPrinted>
  <dcterms:created xsi:type="dcterms:W3CDTF">2020-04-15T09:19:00Z</dcterms:created>
  <dcterms:modified xsi:type="dcterms:W3CDTF">2020-11-29T15:07:00Z</dcterms:modified>
</cp:coreProperties>
</file>